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Videographer</w:t>
      </w:r>
      <w:r>
        <w:t xml:space="preserve"> </w:t>
      </w:r>
      <w:r>
        <w:t xml:space="preserve">Position</w:t>
      </w:r>
    </w:p>
    <w:bookmarkStart w:id="20" w:name="Xdf87e0dcf6bfa945eb849db3d3becf0f43d72bf"/>
    <w:p>
      <w:pPr>
        <w:pStyle w:val="Heading1"/>
      </w:pPr>
      <w:r>
        <w:t xml:space="preserve">Cover Letter for Videographer Position in Canada Montreal</w:t>
      </w:r>
    </w:p>
    <w:p>
      <w:pPr>
        <w:pStyle w:val="FirstParagraph"/>
      </w:pPr>
      <w:r>
        <w:t xml:space="preserve">Dear [Hiring Manager's Name],</w:t>
      </w:r>
    </w:p>
    <w:p>
      <w:pPr>
        <w:pStyle w:val="BodyText"/>
      </w:pPr>
      <w:r>
        <w:t xml:space="preserve">I am writing to express my sincere interest in the Videographer position at [Company Name] in Canada Montreal. As a passionate and skilled professional with a deep understanding of visual storytelling, I am excited about the opportunity to contribute my expertise to your team. Canada Montreal, with its vibrant cultural tapestry and dynamic creative scene, has long been a source of inspiration for me, and I am eager to bring my unique perspective as a Videographer to this thriving city.</w:t>
      </w:r>
    </w:p>
    <w:p>
      <w:pPr>
        <w:pStyle w:val="BodyText"/>
      </w:pPr>
      <w:r>
        <w:t xml:space="preserve">With [X years] of experience in the field of videography, I have cultivated a versatile skill set that includes pre-production planning, on-location shooting, post-production editing, and client collaboration. My work spans various industries, including corporate video production, event coverage, documentary storytelling, and social media content creation. What sets me apart is my ability to blend technical precision with creative vision to produce compelling visual narratives that resonate with diverse audiences.</w:t>
      </w:r>
    </w:p>
    <w:p>
      <w:pPr>
        <w:pStyle w:val="BodyText"/>
      </w:pPr>
      <w:r>
        <w:t xml:space="preserve">As a Videographer in Canada Montreal, I have had the privilege of working on projects that celebrate the city’s unique identity. From capturing the lively energy of its neighborhoods during festivals like Nuit Blanche to documenting the architectural beauty of Old Montreal, I have learned to adapt my craft to reflect the essence of this multicultural hub. The ability to translate complex ideas into visual content while respecting cultural nuances is a strength I bring to every project. For instance, in a recent project for [Client Name], I collaborated with local artists and community groups to create a short film that highlighted Montreal’s role as a global center for innovation and creativity. The final product was not only praised for its technical quality but also for its ability to connect with viewers on an emotional level.</w:t>
      </w:r>
    </w:p>
    <w:p>
      <w:pPr>
        <w:pStyle w:val="BodyText"/>
      </w:pPr>
      <w:r>
        <w:t xml:space="preserve">My expertise in videography is supported by my proficiency in industry-standard software such as Adobe Premiere Pro, After Effects, and DaVinci Resolve. I am also well-versed in operating high-end camera equipment, including drones and 4K cameras, ensuring that every shot meets the highest production standards. Additionally, I have a strong understanding of lighting techniques and sound design, which are critical for creating immersive visual experiences. Whether it’s capturing the subtle interplay of light on a historic building or the fast-paced action of a live event, I approach each project with meticulous attention to detail.</w:t>
      </w:r>
    </w:p>
    <w:p>
      <w:pPr>
        <w:pStyle w:val="BodyText"/>
      </w:pPr>
      <w:r>
        <w:t xml:space="preserve">What draws me to Canada Montreal is not only its creative energy but also its commitment to innovation and inclusivity. As a Videographer, I am particularly drawn to the city’s diverse population and the opportunities it presents for storytelling. Montreal’s blend of French and English cultures, along with its thriving arts scene, provides a rich backdrop for visual projects that can bridge communities and highlight shared human experiences. I am confident that my background in multicultural environments and my ability to work collaboratively with teams from different backgrounds will align seamlessly with your organization’s values.</w:t>
      </w:r>
    </w:p>
    <w:p>
      <w:pPr>
        <w:pStyle w:val="BodyText"/>
      </w:pPr>
      <w:r>
        <w:t xml:space="preserve">One of the key aspects of being a Videographer in Canada Montreal is understanding the local market and audience preferences. Over the years, I have developed a keen awareness of how visual content can engage and inspire viewers in this region. For example, my work on a series of short films for [Local Organization] focused on environmental sustainability was specifically tailored to resonate with Montreal’s eco-conscious community. The project not only received widespread acclaim but also helped raise awareness about critical issues facing the city. This experience reinforced my belief that videography is a powerful tool for education, advocacy, and connection.</w:t>
      </w:r>
    </w:p>
    <w:p>
      <w:pPr>
        <w:pStyle w:val="BodyText"/>
      </w:pPr>
      <w:r>
        <w:t xml:space="preserve">In addition to my technical skills, I bring a strong work ethic and a commitment to excellence. I thrive in fast-paced environments and am adept at managing multiple projects simultaneously while maintaining high-quality output. My ability to meet deadlines without compromising on creativity has been a consistent strength in my career. Whether it’s working with a tight schedule for an event or delivering a polished final product for a client, I approach every challenge with dedication and professionalism.</w:t>
      </w:r>
    </w:p>
    <w:p>
      <w:pPr>
        <w:pStyle w:val="BodyText"/>
      </w:pPr>
      <w:r>
        <w:t xml:space="preserve">I am particularly excited about the opportunity to contribute to [Company Name]’s mission of [mention specific company goal or value, if known]. As a Videographer in Canada Montreal, I believe I can help elevate your brand’s visual identity by creating content that reflects the city’s spirit and appeals to its audiences. My portfolio, which includes projects ranging from corporate videos to independent films, demonstrates my versatility and passion for storytelling. I would welcome the chance to discuss how my skills and experiences align with your needs.</w:t>
      </w:r>
    </w:p>
    <w:p>
      <w:pPr>
        <w:pStyle w:val="BodyText"/>
      </w:pPr>
      <w:r>
        <w:t xml:space="preserve">Thank you for considering my application. I am enthusiastic about the possibility of joining [Company Name] and contributing to its success in Canada Montreal. Please feel free to contact me at [Your Phone Number] or [Your Email Address] if you require any additional information or would like to schedule an interview. I look forward to the opportunity to speak with you and further discuss how I can add value to your team.</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Videographer Position</dc:title>
  <dc:creator/>
  <cp:keywords/>
  <dcterms:created xsi:type="dcterms:W3CDTF">2026-07-22T21:07:48Z</dcterms:created>
  <dcterms:modified xsi:type="dcterms:W3CDTF">2026-07-22T21:07:48Z</dcterms:modified>
</cp:coreProperties>
</file>

<file path=docProps/custom.xml><?xml version="1.0" encoding="utf-8"?>
<Properties xmlns="http://schemas.openxmlformats.org/officeDocument/2006/custom-properties" xmlns:vt="http://schemas.openxmlformats.org/officeDocument/2006/docPropsVTypes"/>
</file>